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8E61131" w:rsidR="0038041C" w:rsidRDefault="00F027E6">
      <w:r w:rsidRPr="00F027E6">
        <w:t>CREATE DATABASE imdb;</w:t>
      </w:r>
    </w:p>
    <w:p w14:paraId="00000002" w14:textId="77777777" w:rsidR="0038041C" w:rsidRDefault="000B18FE">
      <w:r>
        <w:t>USE imdb;</w:t>
      </w:r>
    </w:p>
    <w:p w14:paraId="4DFED733" w14:textId="77777777" w:rsidR="00DB1053" w:rsidRDefault="00DB1053">
      <w:r w:rsidRPr="00DB1053">
        <w:t>SOURCE E:/Applied Ai/SQL/data/imdb.sql;</w:t>
      </w:r>
    </w:p>
    <w:p w14:paraId="00000003" w14:textId="44928C1B" w:rsidR="0038041C" w:rsidRDefault="000B18FE">
      <w:bookmarkStart w:id="0" w:name="_GoBack"/>
      <w:bookmarkEnd w:id="0"/>
      <w:r>
        <w:t>SHOW TABLES;</w:t>
      </w:r>
    </w:p>
    <w:p w14:paraId="00000004" w14:textId="77777777" w:rsidR="0038041C" w:rsidRDefault="000B18FE">
      <w:r>
        <w:t>DESCRIBE movies;</w:t>
      </w:r>
    </w:p>
    <w:p w14:paraId="00000005" w14:textId="77777777" w:rsidR="0038041C" w:rsidRDefault="0038041C"/>
    <w:p w14:paraId="00000006" w14:textId="77777777" w:rsidR="0038041C" w:rsidRDefault="000B18FE">
      <w:r>
        <w:t>****************************************************************************************************</w:t>
      </w:r>
    </w:p>
    <w:p w14:paraId="00000007" w14:textId="77777777" w:rsidR="0038041C" w:rsidRDefault="0038041C"/>
    <w:p w14:paraId="00000008" w14:textId="77777777" w:rsidR="0038041C" w:rsidRDefault="000B18FE">
      <w:r>
        <w:t>SELECT * FROM movies;</w:t>
      </w:r>
    </w:p>
    <w:p w14:paraId="00000009" w14:textId="77777777" w:rsidR="0038041C" w:rsidRDefault="000B18FE">
      <w:r>
        <w:t># more data transfer</w:t>
      </w:r>
    </w:p>
    <w:p w14:paraId="0000000A" w14:textId="77777777" w:rsidR="0038041C" w:rsidRDefault="0038041C"/>
    <w:p w14:paraId="0000000B" w14:textId="77777777" w:rsidR="0038041C" w:rsidRDefault="000B18FE">
      <w:r>
        <w:t>#result-set: a set of rows that form the result of a query along with column-names and meta-data.</w:t>
      </w:r>
    </w:p>
    <w:p w14:paraId="0000000C" w14:textId="77777777" w:rsidR="0038041C" w:rsidRDefault="0038041C"/>
    <w:p w14:paraId="0000000D" w14:textId="77777777" w:rsidR="0038041C" w:rsidRDefault="000B18FE">
      <w:r>
        <w:t xml:space="preserve">SELECT name,year FROM movies; </w:t>
      </w:r>
    </w:p>
    <w:p w14:paraId="0000000E" w14:textId="77777777" w:rsidR="0038041C" w:rsidRDefault="0038041C"/>
    <w:p w14:paraId="0000000F" w14:textId="77777777" w:rsidR="0038041C" w:rsidRDefault="000B18FE">
      <w:r>
        <w:t>SELECT rankscore,name FROM movies;</w:t>
      </w:r>
    </w:p>
    <w:p w14:paraId="00000010" w14:textId="77777777" w:rsidR="0038041C" w:rsidRDefault="000B18FE">
      <w:r>
        <w:t>#row order same as the one in the table</w:t>
      </w:r>
    </w:p>
    <w:p w14:paraId="00000011" w14:textId="77777777" w:rsidR="0038041C" w:rsidRDefault="0038041C"/>
    <w:p w14:paraId="00000012" w14:textId="77777777" w:rsidR="0038041C" w:rsidRDefault="000B18FE">
      <w:r>
        <w:t>****************************************************************************************************</w:t>
      </w:r>
    </w:p>
    <w:p w14:paraId="00000013" w14:textId="77777777" w:rsidR="0038041C" w:rsidRDefault="0038041C"/>
    <w:p w14:paraId="00000014" w14:textId="77777777" w:rsidR="0038041C" w:rsidRDefault="0038041C"/>
    <w:p w14:paraId="00000015" w14:textId="77777777" w:rsidR="0038041C" w:rsidRDefault="000B18FE">
      <w:r>
        <w:t>LIMIT:</w:t>
      </w:r>
    </w:p>
    <w:p w14:paraId="00000016" w14:textId="77777777" w:rsidR="0038041C" w:rsidRDefault="0038041C"/>
    <w:p w14:paraId="00000017" w14:textId="77777777" w:rsidR="0038041C" w:rsidRDefault="000B18FE">
      <w:r>
        <w:t>SELECT name,rankscore FROM movies LIMIT 20;</w:t>
      </w:r>
    </w:p>
    <w:p w14:paraId="00000018" w14:textId="77777777" w:rsidR="0038041C" w:rsidRDefault="0038041C"/>
    <w:p w14:paraId="00000019" w14:textId="77777777" w:rsidR="0038041C" w:rsidRDefault="000B18FE">
      <w:r>
        <w:t>SELECT name,rankscore FROM movies LIMIT 20 OFFSET 40;</w:t>
      </w:r>
    </w:p>
    <w:p w14:paraId="0000001A" w14:textId="77777777" w:rsidR="0038041C" w:rsidRDefault="0038041C"/>
    <w:p w14:paraId="0000001B" w14:textId="77777777" w:rsidR="0038041C" w:rsidRDefault="000B18FE">
      <w:r>
        <w:t>****************************************************************************************************</w:t>
      </w:r>
    </w:p>
    <w:p w14:paraId="0000001C" w14:textId="77777777" w:rsidR="0038041C" w:rsidRDefault="0038041C"/>
    <w:p w14:paraId="0000001D" w14:textId="77777777" w:rsidR="0038041C" w:rsidRDefault="0038041C"/>
    <w:p w14:paraId="0000001E" w14:textId="77777777" w:rsidR="0038041C" w:rsidRDefault="000B18FE">
      <w:r>
        <w:t>ORDER BY:</w:t>
      </w:r>
    </w:p>
    <w:p w14:paraId="0000001F" w14:textId="77777777" w:rsidR="0038041C" w:rsidRDefault="0038041C"/>
    <w:p w14:paraId="00000020" w14:textId="77777777" w:rsidR="0038041C" w:rsidRDefault="000B18FE">
      <w:r>
        <w:t># list recent movies first</w:t>
      </w:r>
    </w:p>
    <w:p w14:paraId="00000021" w14:textId="77777777" w:rsidR="0038041C" w:rsidRDefault="0038041C"/>
    <w:p w14:paraId="00000022" w14:textId="77777777" w:rsidR="0038041C" w:rsidRDefault="000B18FE">
      <w:r>
        <w:t>SELECT name,rankscore,year FROM movies ORDER BY year DESC LIMIT 10;</w:t>
      </w:r>
    </w:p>
    <w:p w14:paraId="00000023" w14:textId="77777777" w:rsidR="0038041C" w:rsidRDefault="0038041C"/>
    <w:p w14:paraId="00000024" w14:textId="77777777" w:rsidR="0038041C" w:rsidRDefault="000B18FE">
      <w:r>
        <w:t># default:ASC</w:t>
      </w:r>
    </w:p>
    <w:p w14:paraId="00000025" w14:textId="77777777" w:rsidR="0038041C" w:rsidRDefault="0038041C"/>
    <w:p w14:paraId="00000026" w14:textId="77777777" w:rsidR="0038041C" w:rsidRDefault="000B18FE">
      <w:r>
        <w:t>SELECT name,rankscore,year FROM movies ORDER BY year LIMIT 10;</w:t>
      </w:r>
    </w:p>
    <w:p w14:paraId="00000027" w14:textId="77777777" w:rsidR="0038041C" w:rsidRDefault="0038041C"/>
    <w:p w14:paraId="00000028" w14:textId="77777777" w:rsidR="0038041C" w:rsidRDefault="000B18FE">
      <w:r>
        <w:t># the output row order maynot be same as the one in the table due to query optimzier and internal data-structres/indices.</w:t>
      </w:r>
    </w:p>
    <w:p w14:paraId="00000029" w14:textId="77777777" w:rsidR="0038041C" w:rsidRDefault="0038041C"/>
    <w:p w14:paraId="0000002A" w14:textId="77777777" w:rsidR="0038041C" w:rsidRDefault="000B18FE">
      <w:r>
        <w:lastRenderedPageBreak/>
        <w:t>****************************************************************************************************</w:t>
      </w:r>
    </w:p>
    <w:p w14:paraId="0000002B" w14:textId="77777777" w:rsidR="0038041C" w:rsidRDefault="0038041C"/>
    <w:p w14:paraId="0000002C" w14:textId="77777777" w:rsidR="0038041C" w:rsidRDefault="0038041C"/>
    <w:p w14:paraId="0000002D" w14:textId="77777777" w:rsidR="0038041C" w:rsidRDefault="000B18FE">
      <w:r>
        <w:t>DISTINCT:</w:t>
      </w:r>
    </w:p>
    <w:p w14:paraId="0000002E" w14:textId="77777777" w:rsidR="0038041C" w:rsidRDefault="0038041C"/>
    <w:p w14:paraId="0000002F" w14:textId="77777777" w:rsidR="0038041C" w:rsidRDefault="000B18FE">
      <w:r>
        <w:t xml:space="preserve"># list all genres of </w:t>
      </w:r>
    </w:p>
    <w:p w14:paraId="00000030" w14:textId="77777777" w:rsidR="0038041C" w:rsidRDefault="000B18FE">
      <w:r>
        <w:t>SELECT DISTINCT genre FROM movies_genres;</w:t>
      </w:r>
    </w:p>
    <w:p w14:paraId="00000031" w14:textId="77777777" w:rsidR="0038041C" w:rsidRDefault="0038041C"/>
    <w:p w14:paraId="00000032" w14:textId="77777777" w:rsidR="0038041C" w:rsidRDefault="0038041C"/>
    <w:p w14:paraId="00000033" w14:textId="77777777" w:rsidR="0038041C" w:rsidRDefault="000B18FE">
      <w:r>
        <w:t># multiple-column DISTINCT</w:t>
      </w:r>
    </w:p>
    <w:p w14:paraId="00000034" w14:textId="77777777" w:rsidR="0038041C" w:rsidRDefault="000B18FE">
      <w:r>
        <w:t>SELECT DISTINCT first_name, last_name FROM directors;</w:t>
      </w:r>
    </w:p>
    <w:p w14:paraId="00000035" w14:textId="77777777" w:rsidR="0038041C" w:rsidRDefault="0038041C"/>
    <w:p w14:paraId="00000036" w14:textId="77777777" w:rsidR="0038041C" w:rsidRDefault="000B18FE">
      <w:r>
        <w:t>****************************************************************************************************</w:t>
      </w:r>
    </w:p>
    <w:p w14:paraId="00000037" w14:textId="77777777" w:rsidR="0038041C" w:rsidRDefault="0038041C"/>
    <w:p w14:paraId="00000038" w14:textId="77777777" w:rsidR="0038041C" w:rsidRDefault="000B18FE">
      <w:r>
        <w:t>WHERE:</w:t>
      </w:r>
    </w:p>
    <w:p w14:paraId="00000039" w14:textId="77777777" w:rsidR="0038041C" w:rsidRDefault="0038041C"/>
    <w:p w14:paraId="0000003A" w14:textId="77777777" w:rsidR="0038041C" w:rsidRDefault="000B18FE">
      <w:r>
        <w:t># list all movies with rankscore&gt;9</w:t>
      </w:r>
    </w:p>
    <w:p w14:paraId="0000003B" w14:textId="77777777" w:rsidR="0038041C" w:rsidRDefault="000B18FE">
      <w:r>
        <w:t>SELECT name,year,rankscore FROM movies WHERE rankscore&gt;9 ;</w:t>
      </w:r>
    </w:p>
    <w:p w14:paraId="0000003C" w14:textId="77777777" w:rsidR="0038041C" w:rsidRDefault="0038041C"/>
    <w:p w14:paraId="0000003D" w14:textId="77777777" w:rsidR="0038041C" w:rsidRDefault="000B18FE">
      <w:r>
        <w:t>SELECT name,year,rankscore FROM movies WHERE rankscore&gt;9 ORDER BY rankscore DESC LIMIT 20;</w:t>
      </w:r>
    </w:p>
    <w:p w14:paraId="0000003E" w14:textId="77777777" w:rsidR="0038041C" w:rsidRDefault="0038041C"/>
    <w:p w14:paraId="0000003F" w14:textId="77777777" w:rsidR="0038041C" w:rsidRDefault="0038041C"/>
    <w:p w14:paraId="00000040" w14:textId="77777777" w:rsidR="0038041C" w:rsidRDefault="000B18FE">
      <w:r>
        <w:t># Condition's outputs: TRUE, FALSE, NULL</w:t>
      </w:r>
    </w:p>
    <w:p w14:paraId="00000041" w14:textId="77777777" w:rsidR="0038041C" w:rsidRDefault="0038041C"/>
    <w:p w14:paraId="00000042" w14:textId="77777777" w:rsidR="0038041C" w:rsidRDefault="000B18FE">
      <w:r>
        <w:t xml:space="preserve"># Comparison Operators: = , &lt;&gt; or != , &lt; , &lt;= , &gt;, &gt;= </w:t>
      </w:r>
    </w:p>
    <w:p w14:paraId="00000043" w14:textId="77777777" w:rsidR="0038041C" w:rsidRDefault="000B18FE">
      <w:r>
        <w:t>SELECT * FROM movies_genres WHERE genre = 'Comedy';</w:t>
      </w:r>
    </w:p>
    <w:p w14:paraId="00000044" w14:textId="77777777" w:rsidR="0038041C" w:rsidRDefault="0038041C"/>
    <w:p w14:paraId="00000045" w14:textId="77777777" w:rsidR="0038041C" w:rsidRDefault="000B18FE">
      <w:r>
        <w:t>SELECT * FROM movies_genres WHERE genre &lt;&gt; 'Horror';</w:t>
      </w:r>
    </w:p>
    <w:p w14:paraId="00000046" w14:textId="77777777" w:rsidR="0038041C" w:rsidRDefault="0038041C"/>
    <w:p w14:paraId="00000047" w14:textId="77777777" w:rsidR="0038041C" w:rsidRDefault="0038041C"/>
    <w:p w14:paraId="00000048" w14:textId="77777777" w:rsidR="0038041C" w:rsidRDefault="000B18FE">
      <w:r>
        <w:t>NULL =&gt; doesnot-exist/unknown/missing</w:t>
      </w:r>
    </w:p>
    <w:p w14:paraId="00000049" w14:textId="77777777" w:rsidR="0038041C" w:rsidRDefault="0038041C"/>
    <w:p w14:paraId="0000004A" w14:textId="77777777" w:rsidR="0038041C" w:rsidRDefault="000B18FE">
      <w:r>
        <w:t># "=" doesnot work with NULL, will give you an empty result-set.</w:t>
      </w:r>
    </w:p>
    <w:p w14:paraId="0000004B" w14:textId="77777777" w:rsidR="0038041C" w:rsidRDefault="000B18FE">
      <w:r>
        <w:t>SELECT name,year,rankscore FROM movies WHERE rankscore = NULL;</w:t>
      </w:r>
    </w:p>
    <w:p w14:paraId="0000004C" w14:textId="77777777" w:rsidR="0038041C" w:rsidRDefault="0038041C"/>
    <w:p w14:paraId="0000004D" w14:textId="77777777" w:rsidR="0038041C" w:rsidRDefault="0038041C"/>
    <w:p w14:paraId="0000004E" w14:textId="77777777" w:rsidR="0038041C" w:rsidRDefault="000B18FE">
      <w:r>
        <w:t>SELECT name,year,rankscore FROM movies WHERE rankscore IS NULL LIMIT 20;</w:t>
      </w:r>
    </w:p>
    <w:p w14:paraId="0000004F" w14:textId="77777777" w:rsidR="0038041C" w:rsidRDefault="0038041C"/>
    <w:p w14:paraId="00000050" w14:textId="77777777" w:rsidR="0038041C" w:rsidRDefault="000B18FE">
      <w:r>
        <w:t>SELECT name,year,rankscore FROM movies WHERE rankscore IS NOT NULL LIMIT 20;</w:t>
      </w:r>
    </w:p>
    <w:p w14:paraId="00000051" w14:textId="77777777" w:rsidR="0038041C" w:rsidRDefault="0038041C"/>
    <w:p w14:paraId="00000052" w14:textId="77777777" w:rsidR="0038041C" w:rsidRDefault="000B18FE">
      <w:r>
        <w:t>****************************************************************************************************</w:t>
      </w:r>
    </w:p>
    <w:p w14:paraId="00000053" w14:textId="77777777" w:rsidR="0038041C" w:rsidRDefault="0038041C"/>
    <w:p w14:paraId="00000054" w14:textId="77777777" w:rsidR="0038041C" w:rsidRDefault="000B18FE">
      <w:r>
        <w:t># LOGICAL OPERATORS: AND, OR, NOT, ALL, ANY, BETWEEN, EXISTS, IN, LIKE, SOME</w:t>
      </w:r>
    </w:p>
    <w:p w14:paraId="00000055" w14:textId="77777777" w:rsidR="0038041C" w:rsidRDefault="0038041C"/>
    <w:p w14:paraId="00000056" w14:textId="77777777" w:rsidR="0038041C" w:rsidRDefault="000B18FE">
      <w:r>
        <w:t># website search filters</w:t>
      </w:r>
    </w:p>
    <w:p w14:paraId="00000057" w14:textId="77777777" w:rsidR="0038041C" w:rsidRDefault="000B18FE">
      <w:r>
        <w:t>SELECT name,year,rankscore FROM movies WHERE rankscore&gt;9 AND year&gt;2000;</w:t>
      </w:r>
    </w:p>
    <w:p w14:paraId="00000058" w14:textId="77777777" w:rsidR="0038041C" w:rsidRDefault="0038041C"/>
    <w:p w14:paraId="00000059" w14:textId="77777777" w:rsidR="0038041C" w:rsidRDefault="0038041C"/>
    <w:p w14:paraId="0000005A" w14:textId="77777777" w:rsidR="0038041C" w:rsidRDefault="000B18FE">
      <w:r>
        <w:t>SELECT name,year,rankscore FROM movies WHERE NOT year&lt;=2000 LIMIT 20;</w:t>
      </w:r>
    </w:p>
    <w:p w14:paraId="0000005B" w14:textId="77777777" w:rsidR="0038041C" w:rsidRDefault="0038041C"/>
    <w:p w14:paraId="0000005C" w14:textId="77777777" w:rsidR="0038041C" w:rsidRDefault="0038041C"/>
    <w:p w14:paraId="0000005D" w14:textId="77777777" w:rsidR="0038041C" w:rsidRDefault="000B18FE">
      <w:r>
        <w:t>SELECT name,year,rankscore FROM movies WHERE rankscore&gt;9 OR year&gt;2007;</w:t>
      </w:r>
    </w:p>
    <w:p w14:paraId="0000005E" w14:textId="77777777" w:rsidR="0038041C" w:rsidRDefault="0038041C"/>
    <w:p w14:paraId="0000005F" w14:textId="77777777" w:rsidR="0038041C" w:rsidRDefault="0038041C"/>
    <w:p w14:paraId="00000060" w14:textId="77777777" w:rsidR="0038041C" w:rsidRDefault="000B18FE">
      <w:r>
        <w:t># will discsuss about ANY and ALL when we discuss sub-queries</w:t>
      </w:r>
    </w:p>
    <w:p w14:paraId="00000061" w14:textId="77777777" w:rsidR="0038041C" w:rsidRDefault="0038041C"/>
    <w:p w14:paraId="00000062" w14:textId="77777777" w:rsidR="0038041C" w:rsidRDefault="0038041C"/>
    <w:p w14:paraId="00000063" w14:textId="77777777" w:rsidR="0038041C" w:rsidRDefault="0038041C"/>
    <w:p w14:paraId="00000064" w14:textId="77777777" w:rsidR="0038041C" w:rsidRDefault="000B18FE">
      <w:r>
        <w:t>SELECT name,year,rankscore FROM movies WHERE year BETWEEN 1999 AND 2000;</w:t>
      </w:r>
    </w:p>
    <w:p w14:paraId="00000065" w14:textId="77777777" w:rsidR="0038041C" w:rsidRDefault="000B18FE">
      <w:r>
        <w:t>#inclusive: year&gt;=1999 and year&lt;=2000</w:t>
      </w:r>
    </w:p>
    <w:p w14:paraId="00000066" w14:textId="77777777" w:rsidR="0038041C" w:rsidRDefault="0038041C"/>
    <w:p w14:paraId="00000067" w14:textId="77777777" w:rsidR="0038041C" w:rsidRDefault="0038041C"/>
    <w:p w14:paraId="00000068" w14:textId="77777777" w:rsidR="0038041C" w:rsidRDefault="000B18FE">
      <w:r>
        <w:t>SELECT name,year,rankscore FROM movies WHERE year BETWEEN 2000 AND 1999;</w:t>
      </w:r>
    </w:p>
    <w:p w14:paraId="00000069" w14:textId="77777777" w:rsidR="0038041C" w:rsidRDefault="000B18FE">
      <w:r>
        <w:t>#lowvalue &lt;= highvalue else you will get an empty result set</w:t>
      </w:r>
    </w:p>
    <w:p w14:paraId="0000006A" w14:textId="77777777" w:rsidR="0038041C" w:rsidRDefault="0038041C"/>
    <w:p w14:paraId="0000006B" w14:textId="77777777" w:rsidR="0038041C" w:rsidRDefault="0038041C"/>
    <w:p w14:paraId="0000006C" w14:textId="77777777" w:rsidR="0038041C" w:rsidRDefault="000B18FE">
      <w:r>
        <w:t>SELECT director_id, genre FROM directors_genres WHERE genre IN ('Comedy','Horror');</w:t>
      </w:r>
    </w:p>
    <w:p w14:paraId="0000006D" w14:textId="77777777" w:rsidR="0038041C" w:rsidRDefault="000B18FE">
      <w:r>
        <w:t># same as genre='Comedy' OR genre='Horror'</w:t>
      </w:r>
    </w:p>
    <w:p w14:paraId="0000006E" w14:textId="77777777" w:rsidR="0038041C" w:rsidRDefault="0038041C"/>
    <w:p w14:paraId="0000006F" w14:textId="77777777" w:rsidR="0038041C" w:rsidRDefault="0038041C"/>
    <w:p w14:paraId="00000070" w14:textId="77777777" w:rsidR="0038041C" w:rsidRDefault="000B18FE">
      <w:r>
        <w:t>SELECT name,year,rankscore FROM movies WHERE name LIKE 'Tis%';</w:t>
      </w:r>
    </w:p>
    <w:p w14:paraId="00000071" w14:textId="77777777" w:rsidR="0038041C" w:rsidRDefault="000B18FE">
      <w:r>
        <w:t># % =&gt; wildcard character to imply zero or more characters</w:t>
      </w:r>
    </w:p>
    <w:p w14:paraId="00000072" w14:textId="77777777" w:rsidR="0038041C" w:rsidRDefault="0038041C"/>
    <w:p w14:paraId="00000073" w14:textId="77777777" w:rsidR="0038041C" w:rsidRDefault="0038041C"/>
    <w:p w14:paraId="00000074" w14:textId="77777777" w:rsidR="0038041C" w:rsidRDefault="000B18FE">
      <w:r>
        <w:t>SELECT first_name, last_name FROM actors WHERE first_name LIKE '%es';</w:t>
      </w:r>
    </w:p>
    <w:p w14:paraId="00000075" w14:textId="77777777" w:rsidR="0038041C" w:rsidRDefault="000B18FE">
      <w:r>
        <w:t># first name ending in 'es'</w:t>
      </w:r>
    </w:p>
    <w:p w14:paraId="00000076" w14:textId="77777777" w:rsidR="0038041C" w:rsidRDefault="0038041C"/>
    <w:p w14:paraId="00000077" w14:textId="77777777" w:rsidR="0038041C" w:rsidRDefault="0038041C"/>
    <w:p w14:paraId="00000078" w14:textId="77777777" w:rsidR="0038041C" w:rsidRDefault="000B18FE">
      <w:r>
        <w:t>SELECT first_name, last_name FROM actors WHERE first_name LIKE '%es%';</w:t>
      </w:r>
    </w:p>
    <w:p w14:paraId="00000079" w14:textId="77777777" w:rsidR="0038041C" w:rsidRDefault="000B18FE">
      <w:r>
        <w:t>#first name contains 'es'</w:t>
      </w:r>
    </w:p>
    <w:p w14:paraId="0000007A" w14:textId="77777777" w:rsidR="0038041C" w:rsidRDefault="0038041C"/>
    <w:p w14:paraId="0000007B" w14:textId="77777777" w:rsidR="0038041C" w:rsidRDefault="0038041C"/>
    <w:p w14:paraId="0000007C" w14:textId="77777777" w:rsidR="0038041C" w:rsidRDefault="000B18FE">
      <w:r>
        <w:t>SELECT first_name, last_name FROM actors WHERE first_name LIKE 'Agn_s';</w:t>
      </w:r>
    </w:p>
    <w:p w14:paraId="0000007D" w14:textId="77777777" w:rsidR="0038041C" w:rsidRDefault="000B18FE">
      <w:r>
        <w:t># '_' implies exactly one character.</w:t>
      </w:r>
    </w:p>
    <w:p w14:paraId="0000007E" w14:textId="77777777" w:rsidR="0038041C" w:rsidRDefault="0038041C"/>
    <w:p w14:paraId="0000007F" w14:textId="77777777" w:rsidR="0038041C" w:rsidRDefault="0038041C"/>
    <w:p w14:paraId="00000080" w14:textId="77777777" w:rsidR="0038041C" w:rsidRDefault="000B18FE">
      <w:r>
        <w:t># If we want to macth % or _, we should use the backslash as the escape character: \% and \_</w:t>
      </w:r>
    </w:p>
    <w:p w14:paraId="00000081" w14:textId="77777777" w:rsidR="0038041C" w:rsidRDefault="0038041C"/>
    <w:p w14:paraId="00000082" w14:textId="77777777" w:rsidR="0038041C" w:rsidRDefault="0038041C"/>
    <w:p w14:paraId="00000083" w14:textId="77777777" w:rsidR="0038041C" w:rsidRDefault="000B18FE">
      <w:r>
        <w:t>SELECT first_name, last_name FROM actors WHERE first_name LIKE 'L%' AND first_name NOT LIKE 'Li%';</w:t>
      </w:r>
    </w:p>
    <w:p w14:paraId="00000084" w14:textId="77777777" w:rsidR="0038041C" w:rsidRDefault="0038041C"/>
    <w:p w14:paraId="00000085" w14:textId="77777777" w:rsidR="0038041C" w:rsidRDefault="0038041C"/>
    <w:p w14:paraId="00000086" w14:textId="77777777" w:rsidR="0038041C" w:rsidRDefault="000B18FE">
      <w:r>
        <w:t>****************************************************************************************************</w:t>
      </w:r>
    </w:p>
    <w:p w14:paraId="00000087" w14:textId="77777777" w:rsidR="0038041C" w:rsidRDefault="0038041C"/>
    <w:p w14:paraId="00000088" w14:textId="77777777" w:rsidR="0038041C" w:rsidRDefault="0038041C"/>
    <w:p w14:paraId="00000089" w14:textId="77777777" w:rsidR="0038041C" w:rsidRDefault="0038041C"/>
    <w:p w14:paraId="0000008A" w14:textId="77777777" w:rsidR="0038041C" w:rsidRDefault="000B18FE">
      <w:r>
        <w:t>Aggregate functions: Computes a single value on a set of rows and returns the aggreagate</w:t>
      </w:r>
    </w:p>
    <w:p w14:paraId="0000008B" w14:textId="77777777" w:rsidR="0038041C" w:rsidRDefault="0038041C"/>
    <w:p w14:paraId="0000008C" w14:textId="77777777" w:rsidR="0038041C" w:rsidRDefault="000B18FE">
      <w:r>
        <w:t>COUNT, MIN, MAX, SUM, AVG</w:t>
      </w:r>
    </w:p>
    <w:p w14:paraId="0000008D" w14:textId="77777777" w:rsidR="0038041C" w:rsidRDefault="0038041C"/>
    <w:p w14:paraId="0000008E" w14:textId="77777777" w:rsidR="0038041C" w:rsidRDefault="0038041C"/>
    <w:p w14:paraId="0000008F" w14:textId="77777777" w:rsidR="0038041C" w:rsidRDefault="000B18FE">
      <w:r>
        <w:t>SELECT MIN(year) FROM movies;</w:t>
      </w:r>
    </w:p>
    <w:p w14:paraId="00000090" w14:textId="77777777" w:rsidR="0038041C" w:rsidRDefault="0038041C"/>
    <w:p w14:paraId="00000091" w14:textId="77777777" w:rsidR="0038041C" w:rsidRDefault="0038041C"/>
    <w:p w14:paraId="00000092" w14:textId="77777777" w:rsidR="0038041C" w:rsidRDefault="000B18FE">
      <w:r>
        <w:t>SELECT MAX(year) FROM movies;</w:t>
      </w:r>
    </w:p>
    <w:p w14:paraId="00000093" w14:textId="77777777" w:rsidR="0038041C" w:rsidRDefault="0038041C"/>
    <w:p w14:paraId="00000094" w14:textId="77777777" w:rsidR="0038041C" w:rsidRDefault="000B18FE">
      <w:r>
        <w:t>SELECT COUNT(*) FROM movies;</w:t>
      </w:r>
    </w:p>
    <w:p w14:paraId="00000095" w14:textId="77777777" w:rsidR="0038041C" w:rsidRDefault="0038041C"/>
    <w:p w14:paraId="00000096" w14:textId="77777777" w:rsidR="0038041C" w:rsidRDefault="000B18FE">
      <w:r>
        <w:t>SELECT COUNT(*) FROM movies where year&gt;2000;</w:t>
      </w:r>
    </w:p>
    <w:p w14:paraId="00000097" w14:textId="77777777" w:rsidR="0038041C" w:rsidRDefault="0038041C"/>
    <w:p w14:paraId="00000098" w14:textId="77777777" w:rsidR="0038041C" w:rsidRDefault="000B18FE">
      <w:r>
        <w:t>SELECT COUNT(year) FROM movies;</w:t>
      </w:r>
    </w:p>
    <w:p w14:paraId="00000099" w14:textId="77777777" w:rsidR="0038041C" w:rsidRDefault="0038041C"/>
    <w:p w14:paraId="0000009A" w14:textId="77777777" w:rsidR="0038041C" w:rsidRDefault="0038041C"/>
    <w:p w14:paraId="0000009B" w14:textId="77777777" w:rsidR="0038041C" w:rsidRDefault="0038041C"/>
    <w:p w14:paraId="0000009C" w14:textId="77777777" w:rsidR="0038041C" w:rsidRDefault="000B18FE">
      <w:r>
        <w:t>****************************************************************************************************</w:t>
      </w:r>
    </w:p>
    <w:p w14:paraId="0000009D" w14:textId="77777777" w:rsidR="0038041C" w:rsidRDefault="0038041C"/>
    <w:p w14:paraId="0000009E" w14:textId="77777777" w:rsidR="0038041C" w:rsidRDefault="0038041C"/>
    <w:p w14:paraId="0000009F" w14:textId="77777777" w:rsidR="0038041C" w:rsidRDefault="0038041C"/>
    <w:p w14:paraId="000000A0" w14:textId="77777777" w:rsidR="0038041C" w:rsidRDefault="000B18FE">
      <w:r>
        <w:t>GROUP-BY</w:t>
      </w:r>
    </w:p>
    <w:p w14:paraId="000000A1" w14:textId="77777777" w:rsidR="0038041C" w:rsidRDefault="0038041C"/>
    <w:p w14:paraId="000000A2" w14:textId="77777777" w:rsidR="0038041C" w:rsidRDefault="000B18FE">
      <w:r>
        <w:t># find number of movies released per year</w:t>
      </w:r>
    </w:p>
    <w:p w14:paraId="000000A3" w14:textId="77777777" w:rsidR="0038041C" w:rsidRDefault="0038041C"/>
    <w:p w14:paraId="000000A4" w14:textId="77777777" w:rsidR="0038041C" w:rsidRDefault="000B18FE">
      <w:r>
        <w:t>SELECT year, COUNT(year) FROM movies GROUP BY year;</w:t>
      </w:r>
    </w:p>
    <w:p w14:paraId="000000A5" w14:textId="77777777" w:rsidR="0038041C" w:rsidRDefault="0038041C"/>
    <w:p w14:paraId="000000A6" w14:textId="77777777" w:rsidR="0038041C" w:rsidRDefault="000B18FE">
      <w:r>
        <w:t>SELECT year, COUNT(year) FROM movies GROUP BY year ORDER BY year;</w:t>
      </w:r>
    </w:p>
    <w:p w14:paraId="000000A7" w14:textId="77777777" w:rsidR="0038041C" w:rsidRDefault="0038041C"/>
    <w:p w14:paraId="000000A8" w14:textId="77777777" w:rsidR="0038041C" w:rsidRDefault="0038041C"/>
    <w:p w14:paraId="000000A9" w14:textId="77777777" w:rsidR="0038041C" w:rsidRDefault="000B18FE">
      <w:r>
        <w:t>SELECT year, COUNT(year) year_count FROM movies GROUP BY year ORDER BY year_count;</w:t>
      </w:r>
    </w:p>
    <w:p w14:paraId="000000AA" w14:textId="77777777" w:rsidR="0038041C" w:rsidRDefault="000B18FE">
      <w:r>
        <w:t># year_count is an alias.</w:t>
      </w:r>
    </w:p>
    <w:p w14:paraId="000000AB" w14:textId="77777777" w:rsidR="0038041C" w:rsidRDefault="0038041C"/>
    <w:p w14:paraId="000000AC" w14:textId="77777777" w:rsidR="0038041C" w:rsidRDefault="000B18FE">
      <w:r>
        <w:t># often used with COUNT, MIN, MAX or SUM.</w:t>
      </w:r>
    </w:p>
    <w:p w14:paraId="000000AD" w14:textId="77777777" w:rsidR="0038041C" w:rsidRDefault="000B18FE">
      <w:r>
        <w:t># if grouping columns contain NULL values, all null values are grouped together.</w:t>
      </w:r>
    </w:p>
    <w:p w14:paraId="000000AE" w14:textId="77777777" w:rsidR="0038041C" w:rsidRDefault="0038041C"/>
    <w:p w14:paraId="000000AF" w14:textId="77777777" w:rsidR="0038041C" w:rsidRDefault="000B18FE">
      <w:r>
        <w:t>****************************************************************************************************</w:t>
      </w:r>
    </w:p>
    <w:p w14:paraId="000000B0" w14:textId="77777777" w:rsidR="0038041C" w:rsidRDefault="0038041C"/>
    <w:p w14:paraId="000000B1" w14:textId="77777777" w:rsidR="0038041C" w:rsidRDefault="0038041C"/>
    <w:p w14:paraId="000000B2" w14:textId="77777777" w:rsidR="0038041C" w:rsidRDefault="000B18FE">
      <w:r>
        <w:t>HAVING:</w:t>
      </w:r>
    </w:p>
    <w:p w14:paraId="000000B3" w14:textId="77777777" w:rsidR="0038041C" w:rsidRDefault="0038041C"/>
    <w:p w14:paraId="000000B4" w14:textId="77777777" w:rsidR="0038041C" w:rsidRDefault="000B18FE">
      <w:r>
        <w:t># Print years which have &gt;1000 movies in our DB [Data Scientist for Analysis]</w:t>
      </w:r>
    </w:p>
    <w:p w14:paraId="000000B5" w14:textId="77777777" w:rsidR="0038041C" w:rsidRDefault="0038041C"/>
    <w:p w14:paraId="000000B6" w14:textId="77777777" w:rsidR="0038041C" w:rsidRDefault="000B18FE">
      <w:r>
        <w:t>SELECT year, COUNT(year) year_count FROM movies GROUP BY year HAVING year_count&gt;1000;</w:t>
      </w:r>
    </w:p>
    <w:p w14:paraId="000000B7" w14:textId="77777777" w:rsidR="0038041C" w:rsidRDefault="000B18FE">
      <w:r>
        <w:t># specify a condition on groups using HAVING.</w:t>
      </w:r>
    </w:p>
    <w:p w14:paraId="000000B8" w14:textId="77777777" w:rsidR="0038041C" w:rsidRDefault="0038041C"/>
    <w:p w14:paraId="000000B9" w14:textId="77777777" w:rsidR="0038041C" w:rsidRDefault="0038041C"/>
    <w:p w14:paraId="000000BA" w14:textId="77777777" w:rsidR="0038041C" w:rsidRDefault="000B18FE">
      <w:r>
        <w:t>Order of execution:</w:t>
      </w:r>
    </w:p>
    <w:p w14:paraId="000000BB" w14:textId="77777777" w:rsidR="0038041C" w:rsidRDefault="000B18FE">
      <w:r>
        <w:t>1. GROUP BY to create groups</w:t>
      </w:r>
    </w:p>
    <w:p w14:paraId="000000BC" w14:textId="77777777" w:rsidR="0038041C" w:rsidRDefault="000B18FE">
      <w:r>
        <w:t>2. apply the AGGREGATE FUNCTION</w:t>
      </w:r>
    </w:p>
    <w:p w14:paraId="000000BD" w14:textId="77777777" w:rsidR="0038041C" w:rsidRDefault="000B18FE">
      <w:r>
        <w:t>3. Apply HAVING condition.</w:t>
      </w:r>
    </w:p>
    <w:p w14:paraId="000000BE" w14:textId="77777777" w:rsidR="0038041C" w:rsidRDefault="0038041C"/>
    <w:p w14:paraId="000000BF" w14:textId="77777777" w:rsidR="0038041C" w:rsidRDefault="0038041C"/>
    <w:p w14:paraId="000000C0" w14:textId="77777777" w:rsidR="0038041C" w:rsidRDefault="000B18FE">
      <w:r>
        <w:t># often used along with GROUP BY. Not Mandatory.</w:t>
      </w:r>
    </w:p>
    <w:p w14:paraId="000000C1" w14:textId="77777777" w:rsidR="0038041C" w:rsidRDefault="0038041C"/>
    <w:p w14:paraId="000000C2" w14:textId="77777777" w:rsidR="0038041C" w:rsidRDefault="000B18FE">
      <w:r>
        <w:t>SELECT name, year  FROM movies HAVING year&gt;2000;</w:t>
      </w:r>
    </w:p>
    <w:p w14:paraId="000000C3" w14:textId="77777777" w:rsidR="0038041C" w:rsidRDefault="000B18FE">
      <w:r>
        <w:t># HAVING without GROUP BY is same as WHERE</w:t>
      </w:r>
    </w:p>
    <w:p w14:paraId="000000C4" w14:textId="77777777" w:rsidR="0038041C" w:rsidRDefault="0038041C"/>
    <w:p w14:paraId="000000C5" w14:textId="77777777" w:rsidR="0038041C" w:rsidRDefault="0038041C"/>
    <w:p w14:paraId="000000C6" w14:textId="77777777" w:rsidR="0038041C" w:rsidRDefault="0038041C"/>
    <w:p w14:paraId="000000C7" w14:textId="77777777" w:rsidR="0038041C" w:rsidRDefault="000B18FE">
      <w:r>
        <w:t>SELECT year, COUNT(year) year_count FROM movies WHERE rankscore&gt;9 GROUP BY year HAVING year_count&gt;20;</w:t>
      </w:r>
    </w:p>
    <w:p w14:paraId="000000C8" w14:textId="77777777" w:rsidR="0038041C" w:rsidRDefault="0038041C"/>
    <w:p w14:paraId="000000C9" w14:textId="77777777" w:rsidR="0038041C" w:rsidRDefault="000B18FE">
      <w:r>
        <w:t># HAVING vs WHERE</w:t>
      </w:r>
    </w:p>
    <w:p w14:paraId="000000CA" w14:textId="77777777" w:rsidR="0038041C" w:rsidRDefault="000B18FE">
      <w:r>
        <w:t>## WHERE is applied on individual rows while HAVING is applied on groups.</w:t>
      </w:r>
    </w:p>
    <w:p w14:paraId="000000CB" w14:textId="77777777" w:rsidR="0038041C" w:rsidRDefault="000B18FE">
      <w:r>
        <w:t>## HAVING is applied after grouping while WHERE is used before grouping.</w:t>
      </w:r>
    </w:p>
    <w:p w14:paraId="000000CC" w14:textId="77777777" w:rsidR="0038041C" w:rsidRDefault="0038041C"/>
    <w:p w14:paraId="000000CD" w14:textId="77777777" w:rsidR="0038041C" w:rsidRDefault="0038041C"/>
    <w:p w14:paraId="000000CE" w14:textId="77777777" w:rsidR="0038041C" w:rsidRDefault="0038041C"/>
    <w:p w14:paraId="000000CF" w14:textId="77777777" w:rsidR="0038041C" w:rsidRDefault="000B18FE">
      <w:r>
        <w:t>****************************************************************************************************</w:t>
      </w:r>
    </w:p>
    <w:p w14:paraId="000000D0" w14:textId="77777777" w:rsidR="0038041C" w:rsidRDefault="0038041C"/>
    <w:p w14:paraId="000000D1" w14:textId="77777777" w:rsidR="0038041C" w:rsidRDefault="000B18FE">
      <w:r>
        <w:t>JOINs:</w:t>
      </w:r>
    </w:p>
    <w:p w14:paraId="000000D2" w14:textId="77777777" w:rsidR="0038041C" w:rsidRDefault="0038041C"/>
    <w:p w14:paraId="000000D3" w14:textId="77777777" w:rsidR="0038041C" w:rsidRDefault="000B18FE">
      <w:r>
        <w:t>#combine data in multiple tables</w:t>
      </w:r>
    </w:p>
    <w:p w14:paraId="000000D4" w14:textId="77777777" w:rsidR="0038041C" w:rsidRDefault="0038041C"/>
    <w:p w14:paraId="000000D5" w14:textId="77777777" w:rsidR="0038041C" w:rsidRDefault="000B18FE">
      <w:r>
        <w:lastRenderedPageBreak/>
        <w:t># For each movie, print name and the genres</w:t>
      </w:r>
    </w:p>
    <w:p w14:paraId="000000D6" w14:textId="77777777" w:rsidR="0038041C" w:rsidRDefault="000B18FE">
      <w:r>
        <w:t>SELECT m.name, g.genre from movies m  JOIN movies_genres g ON m.id=g.movie_id LIMIT 20;</w:t>
      </w:r>
    </w:p>
    <w:p w14:paraId="000000D7" w14:textId="77777777" w:rsidR="0038041C" w:rsidRDefault="0038041C"/>
    <w:p w14:paraId="000000D8" w14:textId="77777777" w:rsidR="0038041C" w:rsidRDefault="000B18FE">
      <w:r>
        <w:t># table aliases: m and g</w:t>
      </w:r>
    </w:p>
    <w:p w14:paraId="000000D9" w14:textId="77777777" w:rsidR="0038041C" w:rsidRDefault="0038041C"/>
    <w:p w14:paraId="000000DA" w14:textId="77777777" w:rsidR="0038041C" w:rsidRDefault="000B18FE">
      <w:r>
        <w:t># natural join: a join where we have the same column-names across two tables.</w:t>
      </w:r>
    </w:p>
    <w:p w14:paraId="000000DB" w14:textId="77777777" w:rsidR="0038041C" w:rsidRDefault="000B18FE">
      <w:r>
        <w:t>#T1: C1, C2</w:t>
      </w:r>
    </w:p>
    <w:p w14:paraId="000000DC" w14:textId="77777777" w:rsidR="0038041C" w:rsidRDefault="000B18FE">
      <w:r>
        <w:t>#T2: C1, C3, C4</w:t>
      </w:r>
    </w:p>
    <w:p w14:paraId="000000DD" w14:textId="77777777" w:rsidR="0038041C" w:rsidRDefault="0038041C"/>
    <w:p w14:paraId="000000DE" w14:textId="77777777" w:rsidR="0038041C" w:rsidRDefault="000B18FE">
      <w:r>
        <w:t>SELECT * FROM T1 JOIN T2;</w:t>
      </w:r>
    </w:p>
    <w:p w14:paraId="000000DF" w14:textId="77777777" w:rsidR="0038041C" w:rsidRDefault="0038041C"/>
    <w:p w14:paraId="000000E0" w14:textId="77777777" w:rsidR="0038041C" w:rsidRDefault="000B18FE">
      <w:r>
        <w:t>SELECT * FROM T1 JOIN T2 USING (C1);</w:t>
      </w:r>
    </w:p>
    <w:p w14:paraId="000000E1" w14:textId="77777777" w:rsidR="0038041C" w:rsidRDefault="0038041C"/>
    <w:p w14:paraId="000000E2" w14:textId="77777777" w:rsidR="0038041C" w:rsidRDefault="000B18FE">
      <w:r>
        <w:t># returns C1,C2,C3,C4</w:t>
      </w:r>
    </w:p>
    <w:p w14:paraId="000000E3" w14:textId="77777777" w:rsidR="0038041C" w:rsidRDefault="000B18FE">
      <w:r>
        <w:t># no need to use the keyword "ON"</w:t>
      </w:r>
    </w:p>
    <w:p w14:paraId="000000E4" w14:textId="77777777" w:rsidR="0038041C" w:rsidRDefault="0038041C"/>
    <w:p w14:paraId="000000E5" w14:textId="77777777" w:rsidR="0038041C" w:rsidRDefault="0038041C"/>
    <w:p w14:paraId="000000E6" w14:textId="77777777" w:rsidR="0038041C" w:rsidRDefault="0038041C"/>
    <w:p w14:paraId="000000E7" w14:textId="77777777" w:rsidR="0038041C" w:rsidRDefault="000B18FE">
      <w:r>
        <w:t># Inner join (default) vs left outer vs right outer vs full-outer join.</w:t>
      </w:r>
    </w:p>
    <w:p w14:paraId="000000E8" w14:textId="77777777" w:rsidR="0038041C" w:rsidRDefault="0038041C"/>
    <w:p w14:paraId="000000E9" w14:textId="77777777" w:rsidR="0038041C" w:rsidRDefault="0038041C"/>
    <w:p w14:paraId="000000EA" w14:textId="77777777" w:rsidR="0038041C" w:rsidRDefault="000B18FE">
      <w:r>
        <w:t>T1: C1, C2, C3</w:t>
      </w:r>
    </w:p>
    <w:p w14:paraId="000000EB" w14:textId="77777777" w:rsidR="0038041C" w:rsidRDefault="0038041C"/>
    <w:p w14:paraId="000000EC" w14:textId="77777777" w:rsidR="0038041C" w:rsidRDefault="0038041C"/>
    <w:p w14:paraId="000000ED" w14:textId="77777777" w:rsidR="0038041C" w:rsidRDefault="000B18FE">
      <w:r>
        <w:t>SELECT m.name, g.genre from movies m  LEFT JOIN movies_genres g ON m.id=g.movie_id LIMIT 20;</w:t>
      </w:r>
    </w:p>
    <w:p w14:paraId="000000EE" w14:textId="77777777" w:rsidR="0038041C" w:rsidRDefault="0038041C"/>
    <w:p w14:paraId="000000EF" w14:textId="77777777" w:rsidR="0038041C" w:rsidRDefault="000B18FE">
      <w:r>
        <w:t>#LEFT JOIN or LEFT OUTER JOIN</w:t>
      </w:r>
    </w:p>
    <w:p w14:paraId="000000F0" w14:textId="77777777" w:rsidR="0038041C" w:rsidRDefault="000B18FE">
      <w:r>
        <w:t>#RIGHT JOIN or RIGHT OUTER JOIN</w:t>
      </w:r>
    </w:p>
    <w:p w14:paraId="000000F1" w14:textId="77777777" w:rsidR="0038041C" w:rsidRDefault="000B18FE">
      <w:r>
        <w:t>#FULL JOIN or FULL OUTER JOIN</w:t>
      </w:r>
    </w:p>
    <w:p w14:paraId="000000F2" w14:textId="77777777" w:rsidR="0038041C" w:rsidRDefault="000B18FE">
      <w:r>
        <w:t>#JOIN or INNER JOIN</w:t>
      </w:r>
    </w:p>
    <w:p w14:paraId="000000F3" w14:textId="77777777" w:rsidR="0038041C" w:rsidRDefault="0038041C"/>
    <w:p w14:paraId="000000F4" w14:textId="77777777" w:rsidR="0038041C" w:rsidRDefault="0038041C"/>
    <w:p w14:paraId="000000F5" w14:textId="77777777" w:rsidR="0038041C" w:rsidRDefault="000B18FE">
      <w:r>
        <w:t># NULL for missing counterpart rows.</w:t>
      </w:r>
    </w:p>
    <w:p w14:paraId="000000F6" w14:textId="77777777" w:rsidR="0038041C" w:rsidRDefault="0038041C"/>
    <w:p w14:paraId="000000F7" w14:textId="77777777" w:rsidR="0038041C" w:rsidRDefault="000B18FE">
      <w:r>
        <w:t># 3-way joins and k-way joins</w:t>
      </w:r>
    </w:p>
    <w:p w14:paraId="000000F8" w14:textId="77777777" w:rsidR="0038041C" w:rsidRDefault="000B18FE">
      <w:r>
        <w:t>SELECT a.first_name, a.last_name FROM actors a JOIN roles r ON a.id=r.actor_id JOIN movies m on m.id=r.movie_id AND m.name='Officer 444';</w:t>
      </w:r>
    </w:p>
    <w:p w14:paraId="000000F9" w14:textId="77777777" w:rsidR="0038041C" w:rsidRDefault="0038041C"/>
    <w:p w14:paraId="000000FA" w14:textId="77777777" w:rsidR="0038041C" w:rsidRDefault="000B18FE">
      <w:r>
        <w:t>#Practical note about joins: Joins can be expensive computationally when we have large tables.</w:t>
      </w:r>
    </w:p>
    <w:p w14:paraId="000000FB" w14:textId="77777777" w:rsidR="0038041C" w:rsidRDefault="0038041C"/>
    <w:p w14:paraId="000000FC" w14:textId="77777777" w:rsidR="0038041C" w:rsidRDefault="0038041C"/>
    <w:p w14:paraId="000000FD" w14:textId="77777777" w:rsidR="0038041C" w:rsidRDefault="000B18FE">
      <w:r>
        <w:t>****************************************************************************************************</w:t>
      </w:r>
    </w:p>
    <w:p w14:paraId="000000FE" w14:textId="77777777" w:rsidR="0038041C" w:rsidRDefault="0038041C"/>
    <w:p w14:paraId="000000FF" w14:textId="77777777" w:rsidR="0038041C" w:rsidRDefault="000B18FE">
      <w:r>
        <w:t>Sub-Queries or Nested Queries or Inner Queries</w:t>
      </w:r>
    </w:p>
    <w:p w14:paraId="00000100" w14:textId="77777777" w:rsidR="0038041C" w:rsidRDefault="0038041C"/>
    <w:p w14:paraId="00000101" w14:textId="77777777" w:rsidR="0038041C" w:rsidRDefault="000B18FE">
      <w:r>
        <w:t># List all actors in the movie Schindler's List</w:t>
      </w:r>
    </w:p>
    <w:p w14:paraId="00000102" w14:textId="77777777" w:rsidR="0038041C" w:rsidRDefault="000B18FE">
      <w:r>
        <w:t>#https://www.imdb.com/title/tt0108052/fullcredits/?ref_=tt_ov_st_sm</w:t>
      </w:r>
    </w:p>
    <w:p w14:paraId="00000103" w14:textId="77777777" w:rsidR="0038041C" w:rsidRDefault="0038041C"/>
    <w:p w14:paraId="00000104" w14:textId="77777777" w:rsidR="0038041C" w:rsidRDefault="0038041C"/>
    <w:p w14:paraId="00000105" w14:textId="77777777" w:rsidR="0038041C" w:rsidRDefault="000B18FE">
      <w:r>
        <w:t xml:space="preserve">SELECT first_name, last_name from actors WHERE id IN </w:t>
      </w:r>
    </w:p>
    <w:p w14:paraId="00000106" w14:textId="77777777" w:rsidR="0038041C" w:rsidRDefault="000B18FE">
      <w:r>
        <w:tab/>
        <w:t xml:space="preserve">( SELECT actor_id from roles WHERE movie_id IN </w:t>
      </w:r>
    </w:p>
    <w:p w14:paraId="00000107" w14:textId="77777777" w:rsidR="0038041C" w:rsidRDefault="000B18FE">
      <w:r>
        <w:tab/>
      </w:r>
      <w:r>
        <w:tab/>
      </w:r>
      <w:r>
        <w:tab/>
        <w:t>(SELECT id FROM movies where name='Schindler's List)</w:t>
      </w:r>
    </w:p>
    <w:p w14:paraId="00000108" w14:textId="77777777" w:rsidR="0038041C" w:rsidRDefault="000B18FE">
      <w:r>
        <w:tab/>
        <w:t>);</w:t>
      </w:r>
    </w:p>
    <w:p w14:paraId="00000109" w14:textId="77777777" w:rsidR="0038041C" w:rsidRDefault="0038041C"/>
    <w:p w14:paraId="0000010A" w14:textId="77777777" w:rsidR="0038041C" w:rsidRDefault="0038041C"/>
    <w:p w14:paraId="0000010B" w14:textId="77777777" w:rsidR="0038041C" w:rsidRDefault="0038041C"/>
    <w:p w14:paraId="0000010C" w14:textId="77777777" w:rsidR="0038041C" w:rsidRDefault="000B18FE">
      <w:r>
        <w:t># Syntax:</w:t>
      </w:r>
    </w:p>
    <w:p w14:paraId="0000010D" w14:textId="77777777" w:rsidR="0038041C" w:rsidRDefault="000B18FE">
      <w:r>
        <w:t>SELECT column_name [, column_name ]</w:t>
      </w:r>
    </w:p>
    <w:p w14:paraId="0000010E" w14:textId="77777777" w:rsidR="0038041C" w:rsidRDefault="000B18FE">
      <w:r>
        <w:t>FROM   table1 [, table2 ]</w:t>
      </w:r>
    </w:p>
    <w:p w14:paraId="0000010F" w14:textId="77777777" w:rsidR="0038041C" w:rsidRDefault="000B18FE">
      <w:r>
        <w:t>WHERE  column_name OPERATOR</w:t>
      </w:r>
    </w:p>
    <w:p w14:paraId="00000110" w14:textId="77777777" w:rsidR="0038041C" w:rsidRDefault="000B18FE">
      <w:r>
        <w:t xml:space="preserve">   (SELECT column_name [, column_name ]</w:t>
      </w:r>
    </w:p>
    <w:p w14:paraId="00000111" w14:textId="77777777" w:rsidR="0038041C" w:rsidRDefault="000B18FE">
      <w:r>
        <w:t xml:space="preserve">   FROM table1 [, table2 ]</w:t>
      </w:r>
    </w:p>
    <w:p w14:paraId="00000112" w14:textId="77777777" w:rsidR="0038041C" w:rsidRDefault="000B18FE">
      <w:r>
        <w:t xml:space="preserve">   [WHERE])</w:t>
      </w:r>
    </w:p>
    <w:p w14:paraId="00000113" w14:textId="77777777" w:rsidR="0038041C" w:rsidRDefault="0038041C"/>
    <w:p w14:paraId="00000114" w14:textId="77777777" w:rsidR="0038041C" w:rsidRDefault="000B18FE">
      <w:r>
        <w:t># first the innner query is executed and then the outer query is executed using the output values in the inner query</w:t>
      </w:r>
    </w:p>
    <w:p w14:paraId="00000115" w14:textId="77777777" w:rsidR="0038041C" w:rsidRDefault="0038041C"/>
    <w:p w14:paraId="00000116" w14:textId="77777777" w:rsidR="0038041C" w:rsidRDefault="0038041C"/>
    <w:p w14:paraId="00000117" w14:textId="77777777" w:rsidR="0038041C" w:rsidRDefault="000B18FE">
      <w:r>
        <w:t># IN, NOT IN, EXISTS, NOT EXISTS, ANY, ALL, Comparison operators</w:t>
      </w:r>
    </w:p>
    <w:p w14:paraId="00000118" w14:textId="77777777" w:rsidR="0038041C" w:rsidRDefault="0038041C"/>
    <w:p w14:paraId="00000119" w14:textId="77777777" w:rsidR="0038041C" w:rsidRDefault="000B18FE">
      <w:r>
        <w:t>#EXISTS returns true if the subquery returns one or more records or NULL</w:t>
      </w:r>
    </w:p>
    <w:p w14:paraId="0000011A" w14:textId="77777777" w:rsidR="0038041C" w:rsidRDefault="000B18FE">
      <w:r>
        <w:t># ANY operator returns TRUE if any of the subquery values meet the condition.</w:t>
      </w:r>
    </w:p>
    <w:p w14:paraId="0000011B" w14:textId="77777777" w:rsidR="0038041C" w:rsidRDefault="000B18FE">
      <w:r>
        <w:t># ALL operator returns TRUE if all of the subquery values meet the condition.</w:t>
      </w:r>
    </w:p>
    <w:p w14:paraId="0000011C" w14:textId="77777777" w:rsidR="0038041C" w:rsidRDefault="0038041C"/>
    <w:p w14:paraId="0000011D" w14:textId="77777777" w:rsidR="0038041C" w:rsidRDefault="0038041C"/>
    <w:p w14:paraId="0000011E" w14:textId="77777777" w:rsidR="0038041C" w:rsidRDefault="0038041C"/>
    <w:p w14:paraId="0000011F" w14:textId="77777777" w:rsidR="0038041C" w:rsidRDefault="000B18FE">
      <w:r>
        <w:t>SELECT * FROM movies where rankscore &gt;= ALL (SELECT MAX(rankscore) from movies);</w:t>
      </w:r>
    </w:p>
    <w:p w14:paraId="00000120" w14:textId="77777777" w:rsidR="0038041C" w:rsidRDefault="000B18FE">
      <w:r>
        <w:t># get all movies whose rankscore is same as the maximum rankscore.</w:t>
      </w:r>
    </w:p>
    <w:p w14:paraId="00000121" w14:textId="77777777" w:rsidR="0038041C" w:rsidRDefault="0038041C"/>
    <w:p w14:paraId="00000122" w14:textId="77777777" w:rsidR="0038041C" w:rsidRDefault="000B18FE">
      <w:r>
        <w:t># e.g: rankscore &lt;&gt; ALL(...)</w:t>
      </w:r>
    </w:p>
    <w:p w14:paraId="00000123" w14:textId="77777777" w:rsidR="0038041C" w:rsidRDefault="0038041C"/>
    <w:p w14:paraId="00000124" w14:textId="77777777" w:rsidR="0038041C" w:rsidRDefault="000B18FE">
      <w:r>
        <w:t># https://en.wikipedia.org/wiki/Correlated_subquery</w:t>
      </w:r>
    </w:p>
    <w:p w14:paraId="00000125" w14:textId="77777777" w:rsidR="0038041C" w:rsidRDefault="0038041C"/>
    <w:p w14:paraId="00000126" w14:textId="77777777" w:rsidR="0038041C" w:rsidRDefault="000B18FE">
      <w:r>
        <w:t>****************************************************************************************************</w:t>
      </w:r>
    </w:p>
    <w:p w14:paraId="00000127" w14:textId="77777777" w:rsidR="0038041C" w:rsidRDefault="0038041C"/>
    <w:p w14:paraId="00000128" w14:textId="77777777" w:rsidR="0038041C" w:rsidRDefault="000B18FE">
      <w:r>
        <w:t>Data Manupulation Language: SELECT, INSERT, UPDATE, DELETE</w:t>
      </w:r>
    </w:p>
    <w:p w14:paraId="00000129" w14:textId="77777777" w:rsidR="0038041C" w:rsidRDefault="0038041C"/>
    <w:p w14:paraId="0000012A" w14:textId="77777777" w:rsidR="0038041C" w:rsidRDefault="000B18FE">
      <w:r>
        <w:t>INSERT INTO movies(id, name, year, rankscore) VALUES (412321, 'Thor', 2011, 7);</w:t>
      </w:r>
    </w:p>
    <w:p w14:paraId="0000012B" w14:textId="77777777" w:rsidR="0038041C" w:rsidRDefault="0038041C"/>
    <w:p w14:paraId="0000012C" w14:textId="77777777" w:rsidR="0038041C" w:rsidRDefault="000B18FE">
      <w:r>
        <w:t>INSERT INTO movies(id, name, year, rankscore) VALUES (412321, 'Thor', 2011, 7), (412322, 'Iron Man', 2008, 7.9), (412323, 'Iron Man 2', 2010, 7);</w:t>
      </w:r>
    </w:p>
    <w:p w14:paraId="0000012D" w14:textId="77777777" w:rsidR="0038041C" w:rsidRDefault="0038041C"/>
    <w:p w14:paraId="0000012E" w14:textId="77777777" w:rsidR="0038041C" w:rsidRDefault="0038041C"/>
    <w:p w14:paraId="0000012F" w14:textId="77777777" w:rsidR="0038041C" w:rsidRDefault="000B18FE">
      <w:r>
        <w:t># INSERT FROM one table to annother using nnested sub query: https://en.wikipedia.org/wiki/Insert_(SQL)#Copying_rows_from_other_tables</w:t>
      </w:r>
    </w:p>
    <w:p w14:paraId="00000130" w14:textId="77777777" w:rsidR="0038041C" w:rsidRDefault="0038041C"/>
    <w:p w14:paraId="00000131" w14:textId="77777777" w:rsidR="0038041C" w:rsidRDefault="000B18FE">
      <w:r>
        <w:t>****************************************************************************************************</w:t>
      </w:r>
    </w:p>
    <w:p w14:paraId="00000132" w14:textId="77777777" w:rsidR="0038041C" w:rsidRDefault="0038041C"/>
    <w:p w14:paraId="00000133" w14:textId="77777777" w:rsidR="0038041C" w:rsidRDefault="000B18FE">
      <w:r>
        <w:t># UPDATE Command</w:t>
      </w:r>
    </w:p>
    <w:p w14:paraId="00000134" w14:textId="77777777" w:rsidR="0038041C" w:rsidRDefault="000B18FE">
      <w:r>
        <w:t>UPDATE &lt;TableName&gt; SET col1=val1, col2=val2 WHERE condition</w:t>
      </w:r>
    </w:p>
    <w:p w14:paraId="00000135" w14:textId="77777777" w:rsidR="0038041C" w:rsidRDefault="0038041C"/>
    <w:p w14:paraId="00000136" w14:textId="77777777" w:rsidR="0038041C" w:rsidRDefault="000B18FE">
      <w:r>
        <w:t>UPDATE movies SET rankscore=9 where id=412321;</w:t>
      </w:r>
    </w:p>
    <w:p w14:paraId="00000137" w14:textId="77777777" w:rsidR="0038041C" w:rsidRDefault="0038041C"/>
    <w:p w14:paraId="00000138" w14:textId="77777777" w:rsidR="0038041C" w:rsidRDefault="000B18FE">
      <w:r>
        <w:t># Update multiple rows also.</w:t>
      </w:r>
    </w:p>
    <w:p w14:paraId="00000139" w14:textId="77777777" w:rsidR="0038041C" w:rsidRDefault="000B18FE">
      <w:r>
        <w:t># Can be used along with Sub-queries.</w:t>
      </w:r>
    </w:p>
    <w:p w14:paraId="0000013A" w14:textId="77777777" w:rsidR="0038041C" w:rsidRDefault="0038041C"/>
    <w:p w14:paraId="0000013B" w14:textId="77777777" w:rsidR="0038041C" w:rsidRDefault="000B18FE">
      <w:r>
        <w:t>****************************************************************************************************</w:t>
      </w:r>
    </w:p>
    <w:p w14:paraId="0000013C" w14:textId="77777777" w:rsidR="0038041C" w:rsidRDefault="000B18FE">
      <w:r>
        <w:t>#DELETE</w:t>
      </w:r>
    </w:p>
    <w:p w14:paraId="0000013D" w14:textId="77777777" w:rsidR="0038041C" w:rsidRDefault="0038041C"/>
    <w:p w14:paraId="0000013E" w14:textId="77777777" w:rsidR="0038041C" w:rsidRDefault="000B18FE">
      <w:r>
        <w:t>DELETE FROM movies WHERE id=412321;</w:t>
      </w:r>
    </w:p>
    <w:p w14:paraId="0000013F" w14:textId="77777777" w:rsidR="0038041C" w:rsidRDefault="0038041C"/>
    <w:p w14:paraId="00000140" w14:textId="77777777" w:rsidR="0038041C" w:rsidRDefault="000B18FE">
      <w:r>
        <w:t xml:space="preserve"># Remove all rows: TRUNCATE TABLE TableName; </w:t>
      </w:r>
    </w:p>
    <w:p w14:paraId="00000141" w14:textId="77777777" w:rsidR="0038041C" w:rsidRDefault="000B18FE">
      <w:r>
        <w:t># Same as selete without a WHERE Clause.</w:t>
      </w:r>
    </w:p>
    <w:p w14:paraId="00000142" w14:textId="77777777" w:rsidR="0038041C" w:rsidRDefault="0038041C"/>
    <w:p w14:paraId="00000143" w14:textId="77777777" w:rsidR="0038041C" w:rsidRDefault="000B18FE">
      <w:r>
        <w:t>****************************************************************************************************</w:t>
      </w:r>
    </w:p>
    <w:p w14:paraId="00000144" w14:textId="77777777" w:rsidR="0038041C" w:rsidRDefault="0038041C"/>
    <w:p w14:paraId="00000145" w14:textId="77777777" w:rsidR="0038041C" w:rsidRDefault="000B18FE">
      <w:r>
        <w:t>Data Definition Language</w:t>
      </w:r>
    </w:p>
    <w:p w14:paraId="00000146" w14:textId="77777777" w:rsidR="0038041C" w:rsidRDefault="0038041C"/>
    <w:p w14:paraId="00000147" w14:textId="77777777" w:rsidR="0038041C" w:rsidRDefault="000B18FE">
      <w:r>
        <w:t>CREATE TABLE language  ( id INT PRIMARY, lang VARCHAR(50) NOT NULL);</w:t>
      </w:r>
    </w:p>
    <w:p w14:paraId="00000148" w14:textId="77777777" w:rsidR="0038041C" w:rsidRDefault="0038041C"/>
    <w:p w14:paraId="00000149" w14:textId="77777777" w:rsidR="0038041C" w:rsidRDefault="000B18FE">
      <w:r>
        <w:t># Datatypes: https://www.journaldev.com/16774/sql-data-types</w:t>
      </w:r>
    </w:p>
    <w:p w14:paraId="0000014A" w14:textId="77777777" w:rsidR="0038041C" w:rsidRDefault="0038041C"/>
    <w:p w14:paraId="0000014B" w14:textId="77777777" w:rsidR="0038041C" w:rsidRDefault="000B18FE">
      <w:r>
        <w:t># Constraints: https://www.w3schools.com/sql/sql_constraints.asp</w:t>
      </w:r>
    </w:p>
    <w:p w14:paraId="0000014C" w14:textId="77777777" w:rsidR="0038041C" w:rsidRDefault="0038041C"/>
    <w:p w14:paraId="0000014D" w14:textId="77777777" w:rsidR="0038041C" w:rsidRDefault="000B18FE">
      <w:r>
        <w:t>NOT NULL - Ensures that a column cannot have a NULL value</w:t>
      </w:r>
    </w:p>
    <w:p w14:paraId="0000014E" w14:textId="77777777" w:rsidR="0038041C" w:rsidRDefault="000B18FE">
      <w:r>
        <w:t>UNIQUE - Ensures that all values in a column are different</w:t>
      </w:r>
    </w:p>
    <w:p w14:paraId="0000014F" w14:textId="77777777" w:rsidR="0038041C" w:rsidRDefault="000B18FE">
      <w:r>
        <w:t>PRIMARY KEY - A combination of a NOT NULL and UNIQUE. Uniquely identifies each row in a table</w:t>
      </w:r>
    </w:p>
    <w:p w14:paraId="00000150" w14:textId="77777777" w:rsidR="0038041C" w:rsidRDefault="000B18FE">
      <w:r>
        <w:t>FOREIGN KEY - Uniquely identifies a row/record in another table</w:t>
      </w:r>
    </w:p>
    <w:p w14:paraId="00000151" w14:textId="77777777" w:rsidR="0038041C" w:rsidRDefault="000B18FE">
      <w:r>
        <w:t>CHECK - Ensures that all values in a column satisfies a specific condition</w:t>
      </w:r>
    </w:p>
    <w:p w14:paraId="00000152" w14:textId="77777777" w:rsidR="0038041C" w:rsidRDefault="000B18FE">
      <w:r>
        <w:lastRenderedPageBreak/>
        <w:t>DEFAULT - Sets a default value for a column when no value is specified</w:t>
      </w:r>
    </w:p>
    <w:p w14:paraId="00000153" w14:textId="77777777" w:rsidR="0038041C" w:rsidRDefault="000B18FE">
      <w:r>
        <w:t>INDEX - Used to create and retrieve data from the database very quickly</w:t>
      </w:r>
    </w:p>
    <w:p w14:paraId="00000154" w14:textId="77777777" w:rsidR="0038041C" w:rsidRDefault="0038041C"/>
    <w:p w14:paraId="00000155" w14:textId="77777777" w:rsidR="0038041C" w:rsidRDefault="000B18FE">
      <w:r>
        <w:t>****************************************************************************************************</w:t>
      </w:r>
    </w:p>
    <w:p w14:paraId="00000156" w14:textId="77777777" w:rsidR="0038041C" w:rsidRDefault="0038041C"/>
    <w:p w14:paraId="00000157" w14:textId="77777777" w:rsidR="0038041C" w:rsidRDefault="000B18FE">
      <w:r>
        <w:t>ALTER: ADD, MODIFY, DROP</w:t>
      </w:r>
    </w:p>
    <w:p w14:paraId="00000158" w14:textId="77777777" w:rsidR="0038041C" w:rsidRDefault="0038041C"/>
    <w:p w14:paraId="00000159" w14:textId="77777777" w:rsidR="0038041C" w:rsidRDefault="000B18FE">
      <w:r>
        <w:t>ALTER TABLE language ADD country VARCHAR(50);</w:t>
      </w:r>
    </w:p>
    <w:p w14:paraId="0000015A" w14:textId="77777777" w:rsidR="0038041C" w:rsidRDefault="0038041C"/>
    <w:p w14:paraId="0000015B" w14:textId="77777777" w:rsidR="0038041C" w:rsidRDefault="000B18FE">
      <w:r>
        <w:t>ALTER TABLE language MODIFY country VARCHAR(60);</w:t>
      </w:r>
    </w:p>
    <w:p w14:paraId="0000015C" w14:textId="77777777" w:rsidR="0038041C" w:rsidRDefault="0038041C"/>
    <w:p w14:paraId="0000015D" w14:textId="77777777" w:rsidR="0038041C" w:rsidRDefault="000B18FE">
      <w:r>
        <w:t>ALTER TABLE langauge DROP country;</w:t>
      </w:r>
    </w:p>
    <w:p w14:paraId="0000015E" w14:textId="77777777" w:rsidR="0038041C" w:rsidRDefault="0038041C"/>
    <w:p w14:paraId="0000015F" w14:textId="77777777" w:rsidR="0038041C" w:rsidRDefault="000B18FE">
      <w:r>
        <w:t>****************************************************************************************************</w:t>
      </w:r>
    </w:p>
    <w:p w14:paraId="00000160" w14:textId="77777777" w:rsidR="0038041C" w:rsidRDefault="0038041C"/>
    <w:p w14:paraId="00000161" w14:textId="77777777" w:rsidR="0038041C" w:rsidRDefault="000B18FE">
      <w:r>
        <w:t># Removes both the table and all of the data permanently.</w:t>
      </w:r>
    </w:p>
    <w:p w14:paraId="00000162" w14:textId="77777777" w:rsidR="0038041C" w:rsidRDefault="000B18FE">
      <w:r>
        <w:t>DROP TABLE Tablename;</w:t>
      </w:r>
    </w:p>
    <w:p w14:paraId="00000163" w14:textId="77777777" w:rsidR="0038041C" w:rsidRDefault="0038041C"/>
    <w:p w14:paraId="00000164" w14:textId="77777777" w:rsidR="0038041C" w:rsidRDefault="000B18FE">
      <w:r>
        <w:t>DROP TABLE TableName IF EXISTS;</w:t>
      </w:r>
    </w:p>
    <w:p w14:paraId="00000165" w14:textId="77777777" w:rsidR="0038041C" w:rsidRDefault="0038041C"/>
    <w:p w14:paraId="00000166" w14:textId="77777777" w:rsidR="0038041C" w:rsidRDefault="000B18FE">
      <w:r>
        <w:t>#https://dev.mysql.com/doc/refman/8.0/en/drop-table.html</w:t>
      </w:r>
    </w:p>
    <w:p w14:paraId="00000167" w14:textId="77777777" w:rsidR="0038041C" w:rsidRDefault="0038041C"/>
    <w:p w14:paraId="00000168" w14:textId="77777777" w:rsidR="0038041C" w:rsidRDefault="0038041C"/>
    <w:p w14:paraId="00000169" w14:textId="77777777" w:rsidR="0038041C" w:rsidRDefault="0038041C"/>
    <w:p w14:paraId="0000016A" w14:textId="77777777" w:rsidR="0038041C" w:rsidRDefault="000B18FE">
      <w:r>
        <w:t>TRUNCATE TABLE TableName;</w:t>
      </w:r>
    </w:p>
    <w:p w14:paraId="0000016B" w14:textId="77777777" w:rsidR="0038041C" w:rsidRDefault="0038041C"/>
    <w:p w14:paraId="0000016C" w14:textId="77777777" w:rsidR="0038041C" w:rsidRDefault="000B18FE">
      <w:r>
        <w:t># as discussed earlier same as DELETE FROM TableName;</w:t>
      </w:r>
    </w:p>
    <w:p w14:paraId="0000016D" w14:textId="77777777" w:rsidR="0038041C" w:rsidRDefault="0038041C"/>
    <w:p w14:paraId="0000016E" w14:textId="77777777" w:rsidR="0038041C" w:rsidRDefault="0038041C"/>
    <w:p w14:paraId="0000016F" w14:textId="77777777" w:rsidR="0038041C" w:rsidRDefault="000B18FE">
      <w:r>
        <w:t>****************************************************************************************************</w:t>
      </w:r>
    </w:p>
    <w:p w14:paraId="00000170" w14:textId="77777777" w:rsidR="0038041C" w:rsidRDefault="0038041C"/>
    <w:p w14:paraId="00000171" w14:textId="77777777" w:rsidR="0038041C" w:rsidRDefault="0038041C"/>
    <w:p w14:paraId="00000172" w14:textId="77777777" w:rsidR="0038041C" w:rsidRDefault="000B18FE">
      <w:r>
        <w:t>Data Control Language for DB Admins.</w:t>
      </w:r>
    </w:p>
    <w:p w14:paraId="00000173" w14:textId="77777777" w:rsidR="0038041C" w:rsidRDefault="0038041C"/>
    <w:p w14:paraId="00000174" w14:textId="77777777" w:rsidR="0038041C" w:rsidRDefault="000B18FE">
      <w:r>
        <w:t>https://en.wikipedia.org/wiki/Data_control_language</w:t>
      </w:r>
    </w:p>
    <w:p w14:paraId="00000175" w14:textId="77777777" w:rsidR="0038041C" w:rsidRDefault="000B18FE">
      <w:r>
        <w:t>https://dev.mysql.com/doc/refman/8.0/en/grant.html</w:t>
      </w:r>
    </w:p>
    <w:p w14:paraId="00000176" w14:textId="77777777" w:rsidR="0038041C" w:rsidRDefault="000B18FE">
      <w:r>
        <w:t>https://dev.mysql.com/doc/refman/8.0/en/revoke.html</w:t>
      </w:r>
    </w:p>
    <w:p w14:paraId="00000177" w14:textId="77777777" w:rsidR="0038041C" w:rsidRDefault="0038041C"/>
    <w:p w14:paraId="00000178" w14:textId="77777777" w:rsidR="0038041C" w:rsidRDefault="0038041C"/>
    <w:p w14:paraId="00000179" w14:textId="77777777" w:rsidR="0038041C" w:rsidRDefault="0038041C"/>
    <w:p w14:paraId="0000017A" w14:textId="77777777" w:rsidR="0038041C" w:rsidRDefault="0038041C"/>
    <w:p w14:paraId="0000017B" w14:textId="77777777" w:rsidR="0038041C" w:rsidRDefault="0038041C"/>
    <w:p w14:paraId="0000017C" w14:textId="77777777" w:rsidR="0038041C" w:rsidRDefault="0038041C"/>
    <w:p w14:paraId="0000017D" w14:textId="77777777" w:rsidR="0038041C" w:rsidRDefault="0038041C"/>
    <w:p w14:paraId="0000017E" w14:textId="77777777" w:rsidR="0038041C" w:rsidRDefault="0038041C"/>
    <w:p w14:paraId="0000017F" w14:textId="77777777" w:rsidR="0038041C" w:rsidRDefault="0038041C"/>
    <w:p w14:paraId="00000180" w14:textId="77777777" w:rsidR="0038041C" w:rsidRDefault="0038041C"/>
    <w:p w14:paraId="00000181" w14:textId="77777777" w:rsidR="0038041C" w:rsidRDefault="0038041C"/>
    <w:p w14:paraId="00000182" w14:textId="77777777" w:rsidR="0038041C" w:rsidRDefault="0038041C"/>
    <w:p w14:paraId="00000183" w14:textId="77777777" w:rsidR="0038041C" w:rsidRDefault="0038041C"/>
    <w:p w14:paraId="00000184" w14:textId="77777777" w:rsidR="0038041C" w:rsidRDefault="0038041C"/>
    <w:p w14:paraId="00000185" w14:textId="77777777" w:rsidR="0038041C" w:rsidRDefault="0038041C"/>
    <w:p w14:paraId="00000186" w14:textId="77777777" w:rsidR="0038041C" w:rsidRDefault="0038041C"/>
    <w:p w14:paraId="00000187" w14:textId="77777777" w:rsidR="0038041C" w:rsidRDefault="0038041C"/>
    <w:p w14:paraId="00000188" w14:textId="77777777" w:rsidR="0038041C" w:rsidRDefault="0038041C"/>
    <w:p w14:paraId="00000189" w14:textId="77777777" w:rsidR="0038041C" w:rsidRDefault="0038041C"/>
    <w:p w14:paraId="0000018A" w14:textId="77777777" w:rsidR="0038041C" w:rsidRDefault="0038041C"/>
    <w:p w14:paraId="0000018B" w14:textId="77777777" w:rsidR="0038041C" w:rsidRDefault="0038041C"/>
    <w:p w14:paraId="0000018C" w14:textId="77777777" w:rsidR="0038041C" w:rsidRDefault="0038041C"/>
    <w:p w14:paraId="0000018D" w14:textId="77777777" w:rsidR="0038041C" w:rsidRDefault="0038041C"/>
    <w:p w14:paraId="0000018E" w14:textId="77777777" w:rsidR="0038041C" w:rsidRDefault="0038041C"/>
    <w:p w14:paraId="0000018F" w14:textId="77777777" w:rsidR="0038041C" w:rsidRDefault="0038041C"/>
    <w:p w14:paraId="00000190" w14:textId="77777777" w:rsidR="0038041C" w:rsidRDefault="0038041C"/>
    <w:p w14:paraId="00000191" w14:textId="77777777" w:rsidR="0038041C" w:rsidRDefault="0038041C"/>
    <w:p w14:paraId="00000192" w14:textId="77777777" w:rsidR="0038041C" w:rsidRDefault="0038041C"/>
    <w:p w14:paraId="00000193" w14:textId="77777777" w:rsidR="0038041C" w:rsidRDefault="0038041C"/>
    <w:p w14:paraId="00000194" w14:textId="77777777" w:rsidR="0038041C" w:rsidRDefault="0038041C"/>
    <w:p w14:paraId="00000195" w14:textId="77777777" w:rsidR="0038041C" w:rsidRDefault="0038041C"/>
    <w:p w14:paraId="00000196" w14:textId="77777777" w:rsidR="0038041C" w:rsidRDefault="0038041C"/>
    <w:p w14:paraId="00000197" w14:textId="77777777" w:rsidR="0038041C" w:rsidRDefault="0038041C"/>
    <w:p w14:paraId="00000198" w14:textId="77777777" w:rsidR="0038041C" w:rsidRDefault="0038041C"/>
    <w:p w14:paraId="00000199" w14:textId="77777777" w:rsidR="0038041C" w:rsidRDefault="0038041C"/>
    <w:p w14:paraId="0000019A" w14:textId="77777777" w:rsidR="0038041C" w:rsidRDefault="0038041C"/>
    <w:p w14:paraId="0000019B" w14:textId="77777777" w:rsidR="0038041C" w:rsidRDefault="000B18FE">
      <w:r>
        <w:t xml:space="preserve"> </w:t>
      </w:r>
    </w:p>
    <w:p w14:paraId="0000019C" w14:textId="77777777" w:rsidR="0038041C" w:rsidRDefault="0038041C"/>
    <w:p w14:paraId="0000019D" w14:textId="77777777" w:rsidR="0038041C" w:rsidRDefault="0038041C"/>
    <w:p w14:paraId="0000019E" w14:textId="77777777" w:rsidR="0038041C" w:rsidRDefault="0038041C"/>
    <w:p w14:paraId="0000019F" w14:textId="77777777" w:rsidR="0038041C" w:rsidRDefault="0038041C"/>
    <w:p w14:paraId="000001A0" w14:textId="77777777" w:rsidR="0038041C" w:rsidRDefault="0038041C"/>
    <w:p w14:paraId="000001A1" w14:textId="77777777" w:rsidR="0038041C" w:rsidRDefault="0038041C"/>
    <w:p w14:paraId="000001A2" w14:textId="77777777" w:rsidR="0038041C" w:rsidRDefault="0038041C"/>
    <w:p w14:paraId="000001A3" w14:textId="77777777" w:rsidR="0038041C" w:rsidRDefault="0038041C"/>
    <w:p w14:paraId="000001A4" w14:textId="77777777" w:rsidR="0038041C" w:rsidRDefault="0038041C"/>
    <w:p w14:paraId="000001A5" w14:textId="77777777" w:rsidR="0038041C" w:rsidRDefault="0038041C"/>
    <w:p w14:paraId="000001A6" w14:textId="77777777" w:rsidR="0038041C" w:rsidRDefault="0038041C"/>
    <w:p w14:paraId="000001A7" w14:textId="77777777" w:rsidR="0038041C" w:rsidRDefault="0038041C"/>
    <w:p w14:paraId="000001A8" w14:textId="77777777" w:rsidR="0038041C" w:rsidRDefault="0038041C"/>
    <w:p w14:paraId="000001A9" w14:textId="77777777" w:rsidR="0038041C" w:rsidRDefault="0038041C"/>
    <w:p w14:paraId="000001AA" w14:textId="77777777" w:rsidR="0038041C" w:rsidRDefault="0038041C"/>
    <w:p w14:paraId="000001AB" w14:textId="77777777" w:rsidR="0038041C" w:rsidRDefault="0038041C"/>
    <w:p w14:paraId="000001AC" w14:textId="77777777" w:rsidR="0038041C" w:rsidRDefault="0038041C"/>
    <w:p w14:paraId="000001AD" w14:textId="77777777" w:rsidR="0038041C" w:rsidRDefault="0038041C"/>
    <w:p w14:paraId="000001AE" w14:textId="77777777" w:rsidR="0038041C" w:rsidRDefault="0038041C"/>
    <w:p w14:paraId="000001AF" w14:textId="77777777" w:rsidR="0038041C" w:rsidRDefault="0038041C"/>
    <w:p w14:paraId="000001B0" w14:textId="77777777" w:rsidR="0038041C" w:rsidRDefault="0038041C"/>
    <w:p w14:paraId="000001B1" w14:textId="77777777" w:rsidR="0038041C" w:rsidRDefault="0038041C"/>
    <w:p w14:paraId="000001B2" w14:textId="77777777" w:rsidR="0038041C" w:rsidRDefault="0038041C"/>
    <w:p w14:paraId="000001B3" w14:textId="77777777" w:rsidR="0038041C" w:rsidRDefault="0038041C"/>
    <w:p w14:paraId="000001B4" w14:textId="77777777" w:rsidR="0038041C" w:rsidRDefault="0038041C"/>
    <w:p w14:paraId="000001B5" w14:textId="77777777" w:rsidR="0038041C" w:rsidRDefault="0038041C"/>
    <w:p w14:paraId="000001B6" w14:textId="77777777" w:rsidR="0038041C" w:rsidRDefault="0038041C"/>
    <w:sectPr w:rsidR="0038041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wMDYzNzO3MDMwMzRT0lEKTi0uzszPAykwrAUAvnT0USwAAAA="/>
  </w:docVars>
  <w:rsids>
    <w:rsidRoot w:val="0038041C"/>
    <w:rsid w:val="000B18FE"/>
    <w:rsid w:val="0038041C"/>
    <w:rsid w:val="00DB1053"/>
    <w:rsid w:val="00F02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6835566-E882-4A3C-AFFB-3093C441E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DBCF8F-88FD-445C-ACE7-83BDB058CB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94</Words>
  <Characters>908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ftaar Singh</cp:lastModifiedBy>
  <cp:revision>5</cp:revision>
  <dcterms:created xsi:type="dcterms:W3CDTF">2019-06-27T04:34:00Z</dcterms:created>
  <dcterms:modified xsi:type="dcterms:W3CDTF">2019-06-27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</Properties>
</file>